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399" w:rsidRPr="00BC7FA6" w:rsidRDefault="00C05083" w:rsidP="00554C13">
      <w:pPr>
        <w:jc w:val="center"/>
        <w:rPr>
          <w:rFonts w:ascii="Roboto Medium" w:hAnsi="Roboto Medium"/>
          <w:b/>
          <w:bCs/>
          <w:sz w:val="36"/>
          <w:szCs w:val="36"/>
          <w:u w:val="single"/>
        </w:rPr>
      </w:pPr>
      <w:r w:rsidRPr="00BC7FA6">
        <w:rPr>
          <w:rFonts w:ascii="Roboto Medium" w:hAnsi="Roboto Medium"/>
          <w:b/>
          <w:bCs/>
          <w:sz w:val="36"/>
          <w:szCs w:val="36"/>
          <w:u w:val="single"/>
        </w:rPr>
        <w:t>Assignment-3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jc w:val="both"/>
        <w:rPr>
          <w:rFonts w:ascii="Roboto Medium" w:hAnsi="Roboto Medium"/>
          <w:sz w:val="26"/>
          <w:szCs w:val="26"/>
        </w:rPr>
      </w:pPr>
      <w:r w:rsidRPr="0075220A">
        <w:rPr>
          <w:rFonts w:ascii="Roboto Medium" w:hAnsi="Roboto Medium" w:cs="Times New Roman"/>
          <w:bCs/>
          <w:color w:val="000000" w:themeColor="text1"/>
          <w:sz w:val="26"/>
          <w:szCs w:val="26"/>
        </w:rPr>
        <w:t>Write an algorithm to sort a linked list.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jc w:val="both"/>
        <w:rPr>
          <w:rFonts w:ascii="Roboto Medium" w:hAnsi="Roboto Medium"/>
          <w:sz w:val="26"/>
          <w:szCs w:val="26"/>
        </w:rPr>
      </w:pPr>
      <w:r w:rsidRPr="0075220A">
        <w:rPr>
          <w:rFonts w:ascii="Roboto Medium" w:eastAsia="Times New Roman" w:hAnsi="Roboto Medium" w:cs="Mangal"/>
          <w:sz w:val="26"/>
          <w:szCs w:val="26"/>
        </w:rPr>
        <w:t xml:space="preserve">Write a program/algorithm to </w:t>
      </w:r>
      <w:r w:rsidRPr="0075220A">
        <w:rPr>
          <w:rFonts w:ascii="Roboto Medium" w:eastAsia="Times New Roman" w:hAnsi="Roboto Medium" w:cs="Mangal"/>
          <w:bCs/>
          <w:sz w:val="26"/>
          <w:szCs w:val="26"/>
        </w:rPr>
        <w:t>reverse</w:t>
      </w:r>
      <w:r w:rsidRPr="0075220A">
        <w:rPr>
          <w:rFonts w:ascii="Roboto Medium" w:eastAsia="Times New Roman" w:hAnsi="Roboto Medium" w:cs="Mangal"/>
          <w:sz w:val="26"/>
          <w:szCs w:val="26"/>
        </w:rPr>
        <w:t xml:space="preserve"> a singly linked list.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hAnsi="Roboto Medium"/>
          <w:sz w:val="26"/>
          <w:szCs w:val="26"/>
        </w:rPr>
        <w:t xml:space="preserve">Write </w:t>
      </w: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an algorithm to count the number of nodes in a linked list.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jc w:val="both"/>
        <w:rPr>
          <w:rFonts w:ascii="Roboto Medium" w:hAnsi="Roboto Medium"/>
          <w:sz w:val="26"/>
          <w:szCs w:val="26"/>
        </w:rPr>
      </w:pPr>
      <w:r w:rsidRPr="0075220A">
        <w:rPr>
          <w:rFonts w:ascii="Roboto Medium" w:hAnsi="Roboto Medium" w:cs="Times New Roman"/>
          <w:bCs/>
          <w:color w:val="000000" w:themeColor="text1"/>
          <w:sz w:val="26"/>
          <w:szCs w:val="26"/>
        </w:rPr>
        <w:t>Write a pseudo code to delete a particular value from linked list.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jc w:val="both"/>
        <w:rPr>
          <w:rFonts w:ascii="Roboto Medium" w:hAnsi="Roboto Medium"/>
          <w:sz w:val="26"/>
          <w:szCs w:val="26"/>
        </w:rPr>
      </w:pPr>
      <w:r w:rsidRPr="0075220A">
        <w:rPr>
          <w:rFonts w:ascii="Roboto Medium" w:eastAsia="Times New Roman" w:hAnsi="Roboto Medium" w:cs="Mangal"/>
          <w:sz w:val="26"/>
          <w:szCs w:val="26"/>
        </w:rPr>
        <w:t>Write an algorithm that removes first element of a list add it to the end of linked list without changing the information part.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jc w:val="both"/>
        <w:rPr>
          <w:rFonts w:ascii="Roboto Medium" w:hAnsi="Roboto Medium"/>
          <w:sz w:val="26"/>
          <w:szCs w:val="26"/>
        </w:rPr>
      </w:pPr>
      <w:r w:rsidRPr="0075220A">
        <w:rPr>
          <w:rFonts w:ascii="Roboto Medium" w:hAnsi="Roboto Medium" w:cs="Times New Roman"/>
          <w:color w:val="000000" w:themeColor="text1"/>
          <w:sz w:val="26"/>
          <w:szCs w:val="26"/>
        </w:rPr>
        <w:t xml:space="preserve">Explain </w:t>
      </w:r>
      <w:r w:rsidRPr="0075220A">
        <w:rPr>
          <w:rFonts w:ascii="Roboto Medium" w:hAnsi="Roboto Medium" w:cs="Times New Roman"/>
          <w:bCs/>
          <w:color w:val="000000" w:themeColor="text1"/>
          <w:sz w:val="26"/>
          <w:szCs w:val="26"/>
        </w:rPr>
        <w:t xml:space="preserve">PUSH() </w:t>
      </w:r>
      <w:r w:rsidRPr="0075220A">
        <w:rPr>
          <w:rFonts w:ascii="Roboto Medium" w:hAnsi="Roboto Medium" w:cs="Times New Roman"/>
          <w:color w:val="000000" w:themeColor="text1"/>
          <w:sz w:val="26"/>
          <w:szCs w:val="26"/>
        </w:rPr>
        <w:t xml:space="preserve">and </w:t>
      </w:r>
      <w:r w:rsidRPr="0075220A">
        <w:rPr>
          <w:rFonts w:ascii="Roboto Medium" w:hAnsi="Roboto Medium" w:cs="Times New Roman"/>
          <w:bCs/>
          <w:color w:val="000000" w:themeColor="text1"/>
          <w:sz w:val="26"/>
          <w:szCs w:val="26"/>
        </w:rPr>
        <w:t>POP()</w:t>
      </w:r>
      <w:r w:rsidRPr="0075220A">
        <w:rPr>
          <w:rFonts w:ascii="Roboto Medium" w:hAnsi="Roboto Medium" w:cs="Times New Roman"/>
          <w:color w:val="000000" w:themeColor="text1"/>
          <w:sz w:val="26"/>
          <w:szCs w:val="26"/>
        </w:rPr>
        <w:t xml:space="preserve"> operations used in stack with example.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Translate the following infix expression into its equivalent postfix expression using stack:</w:t>
      </w:r>
    </w:p>
    <w:p w:rsidR="00DE1997" w:rsidRPr="0075220A" w:rsidRDefault="00DE1997" w:rsidP="00DE1997">
      <w:pPr>
        <w:ind w:firstLine="720"/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A * (B + D) / E – F * (G + H / K)</w:t>
      </w:r>
    </w:p>
    <w:p w:rsidR="00DE1997" w:rsidRPr="0075220A" w:rsidRDefault="00DE1997" w:rsidP="00DE1997">
      <w:pPr>
        <w:pStyle w:val="ListParagraph"/>
        <w:numPr>
          <w:ilvl w:val="0"/>
          <w:numId w:val="2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Consider the following arithmetic expression P, written in postfix notation and evaluate the infix expression.</w:t>
      </w:r>
    </w:p>
    <w:p w:rsidR="00DE1997" w:rsidRPr="0075220A" w:rsidRDefault="00DE1997" w:rsidP="00DE1997">
      <w:pPr>
        <w:ind w:firstLine="720"/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12, 7, 3, -, /, 2, 1, 5, +, *, +</w:t>
      </w:r>
    </w:p>
    <w:p w:rsidR="007D49F0" w:rsidRPr="0075220A" w:rsidRDefault="00C05083" w:rsidP="00554C13">
      <w:pPr>
        <w:pStyle w:val="ListParagraph"/>
        <w:numPr>
          <w:ilvl w:val="0"/>
          <w:numId w:val="2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Write an algorithm to delete</w:t>
      </w:r>
      <w:r w:rsidR="007D49F0" w:rsidRPr="0075220A">
        <w:rPr>
          <w:rFonts w:ascii="Roboto Medium" w:eastAsia="SimSun" w:hAnsi="Roboto Medium" w:cs="Mangal"/>
          <w:sz w:val="26"/>
          <w:szCs w:val="26"/>
          <w:lang w:eastAsia="zh-CN"/>
        </w:rPr>
        <w:t xml:space="preserve"> the</w:t>
      </w: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 xml:space="preserve"> </w:t>
      </w:r>
      <w:r w:rsidR="00E42D49">
        <w:rPr>
          <w:rFonts w:ascii="Roboto Medium" w:eastAsia="SimSun" w:hAnsi="Roboto Medium" w:cs="Mangal"/>
          <w:sz w:val="26"/>
          <w:szCs w:val="26"/>
          <w:lang w:eastAsia="zh-CN"/>
        </w:rPr>
        <w:t>n</w:t>
      </w:r>
      <w:r w:rsidRPr="0075220A">
        <w:rPr>
          <w:rFonts w:ascii="Roboto Medium" w:eastAsia="SimSun" w:hAnsi="Roboto Medium" w:cs="Mangal"/>
          <w:sz w:val="26"/>
          <w:szCs w:val="26"/>
          <w:vertAlign w:val="superscript"/>
          <w:lang w:eastAsia="zh-CN"/>
        </w:rPr>
        <w:t>th</w:t>
      </w: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 xml:space="preserve"> element from front of circular queue.</w:t>
      </w:r>
    </w:p>
    <w:p w:rsidR="007D49F0" w:rsidRPr="0075220A" w:rsidRDefault="00C05083" w:rsidP="00554C13">
      <w:pPr>
        <w:pStyle w:val="ListParagraph"/>
        <w:numPr>
          <w:ilvl w:val="0"/>
          <w:numId w:val="2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Circular Queue is to be implemented using a array of 10 elements .Write the pseudo code for implementation of inserting an element in queue and checking whether queue is empty or not.</w:t>
      </w:r>
    </w:p>
    <w:p w:rsidR="00BA731A" w:rsidRDefault="00C05083" w:rsidP="004F4A65">
      <w:pPr>
        <w:pStyle w:val="ListParagraph"/>
        <w:numPr>
          <w:ilvl w:val="0"/>
          <w:numId w:val="2"/>
        </w:numPr>
        <w:spacing w:after="0"/>
        <w:rPr>
          <w:rFonts w:ascii="Roboto Medium" w:eastAsia="SimSun" w:hAnsi="Roboto Medium" w:cs="Mangal"/>
          <w:sz w:val="26"/>
          <w:szCs w:val="26"/>
          <w:lang w:eastAsia="zh-CN"/>
        </w:rPr>
      </w:pPr>
      <w:r w:rsidRPr="00133734">
        <w:rPr>
          <w:rFonts w:ascii="Roboto Medium" w:eastAsia="SimSun" w:hAnsi="Roboto Medium" w:cs="Mangal"/>
          <w:sz w:val="26"/>
          <w:szCs w:val="26"/>
          <w:lang w:eastAsia="zh-CN"/>
        </w:rPr>
        <w:t>Consider the following queue of characters, where QUEUE is a circular array</w:t>
      </w:r>
      <w:r w:rsidR="00812E25" w:rsidRPr="00133734">
        <w:rPr>
          <w:rFonts w:ascii="Roboto Medium" w:eastAsia="SimSun" w:hAnsi="Roboto Medium" w:cs="Mangal"/>
          <w:sz w:val="26"/>
          <w:szCs w:val="26"/>
          <w:lang w:eastAsia="zh-CN"/>
        </w:rPr>
        <w:t>.</w:t>
      </w:r>
      <w:r w:rsidR="00B2767C" w:rsidRPr="00133734">
        <w:rPr>
          <w:rFonts w:ascii="Roboto Medium" w:eastAsia="SimSun" w:hAnsi="Roboto Medium" w:cs="Mangal"/>
          <w:sz w:val="26"/>
          <w:szCs w:val="26"/>
          <w:lang w:eastAsia="zh-CN"/>
        </w:rPr>
        <w:t xml:space="preserve"> </w:t>
      </w:r>
      <w:r w:rsidR="00964252" w:rsidRPr="00133734">
        <w:rPr>
          <w:rFonts w:ascii="Roboto Medium" w:eastAsia="SimSun" w:hAnsi="Roboto Medium" w:cs="Mangal"/>
          <w:sz w:val="26"/>
          <w:szCs w:val="26"/>
          <w:lang w:eastAsia="zh-CN"/>
        </w:rPr>
        <w:t>(‘_’ is used to denote an empty memory cell)</w:t>
      </w:r>
      <w:r w:rsidR="00BA731A">
        <w:rPr>
          <w:rFonts w:ascii="Roboto Medium" w:eastAsia="SimSun" w:hAnsi="Roboto Medium" w:cs="Mangal"/>
          <w:sz w:val="26"/>
          <w:szCs w:val="26"/>
          <w:lang w:eastAsia="zh-CN"/>
        </w:rPr>
        <w:t>.</w:t>
      </w:r>
    </w:p>
    <w:p w:rsidR="00BA731A" w:rsidRPr="00BA731A" w:rsidRDefault="00BA731A" w:rsidP="00BA731A">
      <w:pPr>
        <w:pStyle w:val="ListParagraph"/>
        <w:spacing w:after="0"/>
        <w:ind w:left="360"/>
        <w:jc w:val="center"/>
        <w:rPr>
          <w:rFonts w:ascii="Roboto Medium" w:eastAsia="SimSun" w:hAnsi="Roboto Medium" w:cs="Mangal"/>
          <w:sz w:val="26"/>
          <w:szCs w:val="26"/>
          <w:lang w:eastAsia="zh-CN"/>
        </w:rPr>
      </w:pPr>
      <w:r w:rsidRPr="00BA731A">
        <w:rPr>
          <w:rFonts w:ascii="Roboto Medium" w:eastAsia="SimSun" w:hAnsi="Roboto Medium" w:cs="Mangal"/>
          <w:sz w:val="26"/>
          <w:szCs w:val="26"/>
          <w:lang w:eastAsia="zh-CN"/>
        </w:rPr>
        <w:t>QUEUE: _ A C D _ _</w:t>
      </w:r>
    </w:p>
    <w:p w:rsidR="00BA731A" w:rsidRDefault="00BA731A" w:rsidP="00BA731A">
      <w:pPr>
        <w:pStyle w:val="ListParagraph"/>
        <w:spacing w:after="0"/>
        <w:ind w:left="360"/>
        <w:jc w:val="center"/>
        <w:rPr>
          <w:rFonts w:ascii="Roboto Medium" w:eastAsia="SimSun" w:hAnsi="Roboto Medium" w:cs="Mangal"/>
          <w:sz w:val="26"/>
          <w:szCs w:val="26"/>
          <w:lang w:eastAsia="zh-CN"/>
        </w:rPr>
      </w:pPr>
      <w:r w:rsidRPr="00133734">
        <w:rPr>
          <w:rFonts w:ascii="Roboto Medium" w:eastAsia="SimSun" w:hAnsi="Roboto Medium" w:cs="Mangal"/>
          <w:sz w:val="26"/>
          <w:szCs w:val="26"/>
          <w:lang w:eastAsia="zh-CN"/>
        </w:rPr>
        <w:t>FRONT = 2, REAR =</w:t>
      </w:r>
      <w:r>
        <w:rPr>
          <w:rFonts w:ascii="Roboto Medium" w:eastAsia="SimSun" w:hAnsi="Roboto Medium" w:cs="Mangal"/>
          <w:sz w:val="26"/>
          <w:szCs w:val="26"/>
          <w:lang w:eastAsia="zh-CN"/>
        </w:rPr>
        <w:t xml:space="preserve"> 4</w:t>
      </w:r>
    </w:p>
    <w:p w:rsidR="00812E25" w:rsidRPr="0075220A" w:rsidRDefault="00BA731A" w:rsidP="00BA731A">
      <w:pPr>
        <w:pStyle w:val="ListParagraph"/>
        <w:spacing w:after="0"/>
        <w:ind w:left="360"/>
        <w:rPr>
          <w:rFonts w:ascii="Roboto Medium" w:eastAsia="SimSun" w:hAnsi="Roboto Medium" w:cs="Mangal"/>
          <w:sz w:val="26"/>
          <w:szCs w:val="26"/>
          <w:lang w:eastAsia="zh-CN"/>
        </w:rPr>
        <w:sectPr w:rsidR="00812E25" w:rsidRPr="0075220A" w:rsidSect="007D49F0">
          <w:pgSz w:w="12240" w:h="15840"/>
          <w:pgMar w:top="851" w:right="851" w:bottom="851" w:left="851" w:header="720" w:footer="720" w:gutter="0"/>
          <w:cols w:space="720"/>
          <w:docGrid w:linePitch="360"/>
        </w:sect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Describe the queue as the following operations take place</w:t>
      </w:r>
    </w:p>
    <w:p w:rsidR="00C05083" w:rsidRPr="0075220A" w:rsidRDefault="00C05083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 xml:space="preserve">F is added to the queue. </w:t>
      </w:r>
    </w:p>
    <w:p w:rsidR="00C05083" w:rsidRPr="0075220A" w:rsidRDefault="007D49F0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T</w:t>
      </w:r>
      <w:r w:rsidR="00C05083" w:rsidRPr="0075220A">
        <w:rPr>
          <w:rFonts w:ascii="Roboto Medium" w:eastAsia="SimSun" w:hAnsi="Roboto Medium" w:cs="Mangal"/>
          <w:sz w:val="26"/>
          <w:szCs w:val="26"/>
          <w:lang w:eastAsia="zh-CN"/>
        </w:rPr>
        <w:t>wo letters are deleted</w:t>
      </w: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.</w:t>
      </w:r>
    </w:p>
    <w:p w:rsidR="00C05083" w:rsidRPr="0075220A" w:rsidRDefault="00C05083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K,</w:t>
      </w:r>
      <w:r w:rsidR="007D49F0" w:rsidRPr="0075220A">
        <w:rPr>
          <w:rFonts w:ascii="Roboto Medium" w:eastAsia="SimSun" w:hAnsi="Roboto Medium" w:cs="Mangal"/>
          <w:sz w:val="26"/>
          <w:szCs w:val="26"/>
          <w:lang w:eastAsia="zh-CN"/>
        </w:rPr>
        <w:t xml:space="preserve"> </w:t>
      </w: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L and M are added to the queue.</w:t>
      </w:r>
    </w:p>
    <w:p w:rsidR="00C05083" w:rsidRPr="0075220A" w:rsidRDefault="007D49F0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Two letters are deleted.</w:t>
      </w:r>
    </w:p>
    <w:p w:rsidR="007D49F0" w:rsidRPr="0075220A" w:rsidRDefault="007D49F0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R is added to the queue</w:t>
      </w:r>
    </w:p>
    <w:p w:rsidR="007D49F0" w:rsidRPr="0075220A" w:rsidRDefault="007D49F0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Two letters are deleted.</w:t>
      </w:r>
    </w:p>
    <w:p w:rsidR="007D49F0" w:rsidRPr="0075220A" w:rsidRDefault="007D49F0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S is added to the queue.</w:t>
      </w:r>
    </w:p>
    <w:p w:rsidR="007D49F0" w:rsidRPr="0075220A" w:rsidRDefault="007D49F0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Two letters are deleted.</w:t>
      </w:r>
    </w:p>
    <w:p w:rsidR="007D49F0" w:rsidRPr="0075220A" w:rsidRDefault="007D49F0" w:rsidP="00554C13">
      <w:pPr>
        <w:pStyle w:val="ListParagraph"/>
        <w:numPr>
          <w:ilvl w:val="0"/>
          <w:numId w:val="1"/>
        </w:numPr>
        <w:rPr>
          <w:rFonts w:ascii="Roboto Medium" w:eastAsia="SimSun" w:hAnsi="Roboto Medium" w:cs="Mangal"/>
          <w:sz w:val="26"/>
          <w:szCs w:val="26"/>
          <w:lang w:eastAsia="zh-CN"/>
        </w:r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One letter is deleted</w:t>
      </w:r>
    </w:p>
    <w:p w:rsidR="00554C13" w:rsidRPr="0075220A" w:rsidRDefault="007D49F0" w:rsidP="00554C13">
      <w:pPr>
        <w:pStyle w:val="ListParagraph"/>
        <w:numPr>
          <w:ilvl w:val="0"/>
          <w:numId w:val="1"/>
        </w:numPr>
        <w:jc w:val="both"/>
        <w:rPr>
          <w:rFonts w:ascii="Roboto Medium" w:eastAsia="Times New Roman" w:hAnsi="Roboto Medium" w:cs="Mangal"/>
          <w:sz w:val="26"/>
          <w:szCs w:val="26"/>
        </w:rPr>
        <w:sectPr w:rsidR="00554C13" w:rsidRPr="0075220A" w:rsidSect="00554C13">
          <w:type w:val="continuous"/>
          <w:pgSz w:w="12240" w:h="15840"/>
          <w:pgMar w:top="851" w:right="851" w:bottom="851" w:left="851" w:header="720" w:footer="720" w:gutter="0"/>
          <w:cols w:num="2" w:space="720"/>
          <w:docGrid w:linePitch="360"/>
        </w:sectPr>
      </w:pPr>
      <w:r w:rsidRPr="0075220A">
        <w:rPr>
          <w:rFonts w:ascii="Roboto Medium" w:eastAsia="SimSun" w:hAnsi="Roboto Medium" w:cs="Mangal"/>
          <w:sz w:val="26"/>
          <w:szCs w:val="26"/>
          <w:lang w:eastAsia="zh-CN"/>
        </w:rPr>
        <w:t>O</w:t>
      </w:r>
      <w:r w:rsidR="00704270">
        <w:rPr>
          <w:rFonts w:ascii="Roboto Medium" w:eastAsia="SimSun" w:hAnsi="Roboto Medium" w:cs="Mangal"/>
          <w:sz w:val="26"/>
          <w:szCs w:val="26"/>
          <w:lang w:eastAsia="zh-CN"/>
        </w:rPr>
        <w:t>ne letter is deleted</w:t>
      </w:r>
      <w:bookmarkStart w:id="0" w:name="_GoBack"/>
      <w:bookmarkEnd w:id="0"/>
    </w:p>
    <w:p w:rsidR="00554C13" w:rsidRPr="00DE1997" w:rsidRDefault="00554C13" w:rsidP="00DE1997">
      <w:pPr>
        <w:jc w:val="both"/>
        <w:rPr>
          <w:rFonts w:ascii="Roboto Medium" w:hAnsi="Roboto Medium"/>
          <w:sz w:val="24"/>
          <w:szCs w:val="24"/>
        </w:rPr>
      </w:pPr>
    </w:p>
    <w:sectPr w:rsidR="00554C13" w:rsidRPr="00DE1997" w:rsidSect="00554C13">
      <w:type w:val="continuous"/>
      <w:pgSz w:w="12240" w:h="15840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6F5698"/>
    <w:multiLevelType w:val="hybridMultilevel"/>
    <w:tmpl w:val="7A8260D0"/>
    <w:lvl w:ilvl="0" w:tplc="C450DEA2">
      <w:start w:val="1"/>
      <w:numFmt w:val="decimal"/>
      <w:lvlText w:val="%1)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67F60"/>
    <w:multiLevelType w:val="hybridMultilevel"/>
    <w:tmpl w:val="A9A4ADB6"/>
    <w:lvl w:ilvl="0" w:tplc="C450DEA2">
      <w:start w:val="1"/>
      <w:numFmt w:val="decimal"/>
      <w:lvlText w:val="%1)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C4F21"/>
    <w:multiLevelType w:val="hybridMultilevel"/>
    <w:tmpl w:val="4A18D9B0"/>
    <w:lvl w:ilvl="0" w:tplc="B1EE9DB0">
      <w:start w:val="1"/>
      <w:numFmt w:val="decimal"/>
      <w:lvlText w:val="%1."/>
      <w:lvlJc w:val="center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70B4F4E"/>
    <w:multiLevelType w:val="hybridMultilevel"/>
    <w:tmpl w:val="632264E0"/>
    <w:lvl w:ilvl="0" w:tplc="C450DEA2">
      <w:start w:val="1"/>
      <w:numFmt w:val="decimal"/>
      <w:lvlText w:val="%1)"/>
      <w:lvlJc w:val="center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LU0NzAxM7QwMzRX0lEKTi0uzszPAykwqgUAElW10CwAAAA="/>
  </w:docVars>
  <w:rsids>
    <w:rsidRoot w:val="00C05083"/>
    <w:rsid w:val="0004239F"/>
    <w:rsid w:val="00052E16"/>
    <w:rsid w:val="00077287"/>
    <w:rsid w:val="000A316B"/>
    <w:rsid w:val="00133734"/>
    <w:rsid w:val="00153ECF"/>
    <w:rsid w:val="00554C13"/>
    <w:rsid w:val="0065128B"/>
    <w:rsid w:val="006F0DCA"/>
    <w:rsid w:val="00704270"/>
    <w:rsid w:val="0075220A"/>
    <w:rsid w:val="007D49F0"/>
    <w:rsid w:val="00812E25"/>
    <w:rsid w:val="00834A9A"/>
    <w:rsid w:val="008A1C7F"/>
    <w:rsid w:val="00964252"/>
    <w:rsid w:val="009C0399"/>
    <w:rsid w:val="00A2046F"/>
    <w:rsid w:val="00B2767C"/>
    <w:rsid w:val="00BA731A"/>
    <w:rsid w:val="00BC7FA6"/>
    <w:rsid w:val="00C05083"/>
    <w:rsid w:val="00DE1997"/>
    <w:rsid w:val="00E244D3"/>
    <w:rsid w:val="00E42D49"/>
    <w:rsid w:val="00F97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4306F"/>
  <w15:docId w15:val="{6AED0967-08B2-46D3-B348-01DFBB64F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3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5083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D49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</dc:creator>
  <cp:keywords/>
  <dc:description/>
  <cp:lastModifiedBy>Vayu Dugar</cp:lastModifiedBy>
  <cp:revision>27</cp:revision>
  <dcterms:created xsi:type="dcterms:W3CDTF">2019-10-18T16:16:00Z</dcterms:created>
  <dcterms:modified xsi:type="dcterms:W3CDTF">2019-11-25T19:41:00Z</dcterms:modified>
</cp:coreProperties>
</file>